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etroleum</w:t>
      </w:r>
      <w:r>
        <w:t xml:space="preserve"> </w:t>
      </w:r>
      <w:r>
        <w:t xml:space="preserve">Engineer</w:t>
      </w:r>
    </w:p>
    <w:bookmarkStart w:id="20" w:name="Xde932c949f5a278ccc5b317b9cf53c584b80838"/>
    <w:p>
      <w:pPr>
        <w:pStyle w:val="Heading1"/>
      </w:pPr>
      <w:r>
        <w:t xml:space="preserve">Cover Letter for Petroleum Engineer Position in Venezuela Caracas</w:t>
      </w:r>
    </w:p>
    <w:p>
      <w:pPr>
        <w:pStyle w:val="FirstParagraph"/>
      </w:pPr>
      <w:r>
        <w:rPr>
          <w:bCs/>
          <w:b/>
        </w:rPr>
        <w:t xml:space="preserve">Dear Hiring Manager,</w:t>
      </w:r>
    </w:p>
    <w:p>
      <w:pPr>
        <w:pStyle w:val="BodyText"/>
      </w:pPr>
      <w:r>
        <w:t xml:space="preserve">I am writing to express my enthusiastic interest in the Petroleum Engineer position at [Company Name] in Caracas, Venezuela. As a dedicated and experienced professional with a deep understanding of the oil and gas industry, I am eager to contribute my technical expertise, innovative mindset, and passion for energy solutions to support your organization’s mission in one of the most significant petroleum regions in the world. Venezuela Caracas is not only a hub of economic activity but also a critical center for energy production, and I am excited about the opportunity to play a role in its dynamic landscape.</w:t>
      </w:r>
    </w:p>
    <w:p>
      <w:pPr>
        <w:pStyle w:val="BodyText"/>
      </w:pPr>
      <w:r>
        <w:t xml:space="preserve">With [X years] of experience in petroleum engineering, I have developed a strong foundation in reservoir engineering, drilling operations, production optimization, and environmental compliance. My work has focused on maximizing hydrocarbon recovery while adhering to stringent safety and sustainability standards. I hold a [Degree in Petroleum Engineering] from [University Name], where I graduated with honors and participated in research projects that explored advanced techniques for enhanced oil recovery (EOR) and reservoir simulation. This academic background, combined with my hands-on experience in the field, has equipped me to tackle complex challenges and deliver results that align with the goals of any energy organization.</w:t>
      </w:r>
    </w:p>
    <w:p>
      <w:pPr>
        <w:pStyle w:val="BodyText"/>
      </w:pPr>
      <w:r>
        <w:t xml:space="preserve">What sets me apart as a Petroleum Engineer is my ability to integrate technical knowledge with strategic thinking. In my previous role at [Previous Company], I led a team in optimizing well performance for a mature field, resulting in a 15% increase in production efficiency. I also spearheaded the implementation of digital tools for real-time data analysis, which reduced downtime and improved decision-making processes. These achievements reflect my commitment to innovation and operational excellence—a mindset that I believe is essential for thriving in Venezuela Caracas, where the oil sector continues to evolve amid global energy demands.</w:t>
      </w:r>
    </w:p>
    <w:p>
      <w:pPr>
        <w:pStyle w:val="BodyText"/>
      </w:pPr>
      <w:r>
        <w:t xml:space="preserve">Venezuela’s petroleum industry is a cornerstone of the nation’s economy, with the Orinoco Belt representing one of the largest reserves of heavy crude oil globally. As a Petroleum Engineer, I understand the unique challenges and opportunities this presents. My expertise in unconventional reservoirs, hydraulic fracturing, and thermal recovery methods positions me to contribute effectively to projects that leverage Venezuela’s vast resources while addressing environmental and regulatory considerations. I am particularly drawn to [Company Name]’s reputation for fostering technical innovation and its commitment to sustainable practices, which align with my own professional values.</w:t>
      </w:r>
    </w:p>
    <w:p>
      <w:pPr>
        <w:pStyle w:val="BodyText"/>
      </w:pPr>
      <w:r>
        <w:t xml:space="preserve">My experience in Venezuela Caracas is not limited to technical skills alone. I have worked closely with local teams, understanding the cultural and operational nuances that drive success in this region. I am fluent in [Languages, e.g., Spanish and English], which allows me to communicate effectively with stakeholders across diverse backgrounds. Additionally, my ability to adapt to changing conditions—whether in a high-pressure drilling environment or a rapidly shifting regulatory framework—has been instrumental in my career. I am confident that these qualities will enable me to make a meaningful impact at [Company Name].</w:t>
      </w:r>
    </w:p>
    <w:p>
      <w:pPr>
        <w:pStyle w:val="BodyText"/>
      </w:pPr>
      <w:r>
        <w:t xml:space="preserve">What excites me most about the Petroleum Engineer role is the opportunity to contribute to Venezuela Caracas’ energy future. The country’s strategic position as a global oil producer requires engineers who can balance technological advancement with environmental responsibility. I am passionate about developing solutions that not only enhance production efficiency but also minimize ecological footprints, ensuring long-term viability for both the industry and local communities. My work on [specific project or achievement, e.g., “carbon capture initiatives” or “water management systems”] has prepared me to address such challenges head-on.</w:t>
      </w:r>
    </w:p>
    <w:p>
      <w:pPr>
        <w:pStyle w:val="BodyText"/>
      </w:pPr>
      <w:r>
        <w:t xml:space="preserve">Throughout my career, I have remained committed to continuous learning and professional growth. I am a certified member of [Professional Organization, e.g., SPE (Society of Petroleum Engineers)] and regularly attend industry conferences to stay updated on emerging trends in petroleum engineering. This dedication to staying ahead of the curve ensures that I bring cutting-edge knowledge and practices to every project I undertake.</w:t>
      </w:r>
    </w:p>
    <w:p>
      <w:pPr>
        <w:pStyle w:val="BodyText"/>
      </w:pPr>
      <w:r>
        <w:t xml:space="preserve">In addition to my technical skills, I bring strong leadership and teamwork abilities. As a Petroleum Engineer, I have mentored junior staff, collaborated with cross-functional teams, and coordinated with external partners to achieve project goals. My collaborative approach fosters a culture of innovation and accountability—traits that are vital for driving success in the fast-paced environment of Venezuela Caracas.</w:t>
      </w:r>
    </w:p>
    <w:p>
      <w:pPr>
        <w:pStyle w:val="BodyText"/>
      </w:pPr>
      <w:r>
        <w:t xml:space="preserve">Finally, I want to emphasize my deep respect for Venezuela’s rich energy heritage and its potential to shape the global energy landscape. As a professional with a proven track record in petroleum engineering, I am eager to contribute my expertise to [Company Name]’s efforts in this dynamic and impactful field. I am confident that my skills, experience, and passion for the industry make me an ideal candidate for this position.</w:t>
      </w:r>
    </w:p>
    <w:p>
      <w:pPr>
        <w:pStyle w:val="BodyText"/>
      </w:pPr>
      <w:r>
        <w:t xml:space="preserve">Thank you for considering my application. I would welcome the opportunity to discuss how my background and vision align with [Company Name]’s goals. Please feel free to contact me at [Your Phone Number] or [Your Email Address] at your earliest convenience. I look forward to the possibility of contributing to your team in Caracas, Venezuela, and helping drive the future of petroleum engineering in this vital region.</w:t>
      </w:r>
    </w:p>
    <w:p>
      <w:pPr>
        <w:pStyle w:val="BodyText"/>
      </w:pPr>
      <w:r>
        <w:t xml:space="preserve">Sincerely,</w:t>
      </w:r>
    </w:p>
    <w:p>
      <w:pPr>
        <w:pStyle w:val="BodyText"/>
      </w:pPr>
      <w:r>
        <w:rPr>
          <w:bCs/>
          <w:b/>
        </w:rP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etroleum Engineer</dc:title>
  <dc:creator/>
  <dc:language>en</dc:language>
  <cp:keywords/>
  <dcterms:created xsi:type="dcterms:W3CDTF">2026-07-21T14:50:29Z</dcterms:created>
  <dcterms:modified xsi:type="dcterms:W3CDTF">2026-07-21T14:50:29Z</dcterms:modified>
</cp:coreProperties>
</file>

<file path=docProps/custom.xml><?xml version="1.0" encoding="utf-8"?>
<Properties xmlns="http://schemas.openxmlformats.org/officeDocument/2006/custom-properties" xmlns:vt="http://schemas.openxmlformats.org/officeDocument/2006/docPropsVTypes"/>
</file>